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A7382F">
      <w:pPr>
        <w:spacing w:line="480" w:lineRule="auto"/>
        <w:jc w:val="center"/>
      </w:pPr>
    </w:p>
    <w:p w14:paraId="14929D24" w14:textId="77777777" w:rsidR="00366869" w:rsidRDefault="00366869" w:rsidP="00A7382F">
      <w:pPr>
        <w:spacing w:line="480" w:lineRule="auto"/>
        <w:jc w:val="center"/>
      </w:pPr>
    </w:p>
    <w:p w14:paraId="57A31FD4" w14:textId="4031A7F3" w:rsidR="00366869" w:rsidRDefault="00366869" w:rsidP="00A7382F">
      <w:pPr>
        <w:spacing w:line="480" w:lineRule="auto"/>
        <w:jc w:val="center"/>
      </w:pPr>
      <w:r>
        <w:t xml:space="preserve">Week </w:t>
      </w:r>
      <w:r w:rsidR="00FB2E79">
        <w:t>4</w:t>
      </w:r>
      <w:r>
        <w:t xml:space="preserve"> Learning Activity </w:t>
      </w:r>
      <w:r w:rsidR="00F57E01">
        <w:t>2</w:t>
      </w:r>
    </w:p>
    <w:p w14:paraId="2808F93C" w14:textId="77777777" w:rsidR="00366869" w:rsidRDefault="00366869" w:rsidP="00A7382F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A7382F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A7382F">
      <w:pPr>
        <w:spacing w:line="480" w:lineRule="auto"/>
        <w:jc w:val="center"/>
      </w:pPr>
      <w:r>
        <w:t>Carl Marquez</w:t>
      </w:r>
    </w:p>
    <w:p w14:paraId="7F4F7C36" w14:textId="083A578A" w:rsidR="00366869" w:rsidRDefault="00366869" w:rsidP="00A7382F">
      <w:pPr>
        <w:spacing w:line="480" w:lineRule="auto"/>
        <w:jc w:val="center"/>
      </w:pPr>
      <w:r>
        <w:t xml:space="preserve">September </w:t>
      </w:r>
      <w:r w:rsidR="00F57E01">
        <w:t>20</w:t>
      </w:r>
      <w:r>
        <w:t>, 2021</w:t>
      </w:r>
    </w:p>
    <w:p w14:paraId="7E0CEC95" w14:textId="77777777" w:rsidR="00366869" w:rsidRDefault="00366869" w:rsidP="00A7382F">
      <w:pPr>
        <w:spacing w:line="480" w:lineRule="auto"/>
      </w:pPr>
      <w:r>
        <w:br w:type="page"/>
      </w:r>
    </w:p>
    <w:p w14:paraId="0F445A35" w14:textId="3F8523A3" w:rsidR="00A415D4" w:rsidRDefault="007867CC" w:rsidP="00A7382F">
      <w:pPr>
        <w:spacing w:line="480" w:lineRule="auto"/>
      </w:pPr>
      <w:r w:rsidRPr="007867CC">
        <w:lastRenderedPageBreak/>
        <w:drawing>
          <wp:inline distT="0" distB="0" distL="0" distR="0" wp14:anchorId="71B4FE6D" wp14:editId="6F79F8DC">
            <wp:extent cx="5943600" cy="4780280"/>
            <wp:effectExtent l="0" t="0" r="0" b="127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rgUAzOYctywAAAA="/>
  </w:docVars>
  <w:rsids>
    <w:rsidRoot w:val="004419F1"/>
    <w:rsid w:val="00021062"/>
    <w:rsid w:val="000E52D3"/>
    <w:rsid w:val="00135A9C"/>
    <w:rsid w:val="00140874"/>
    <w:rsid w:val="00140E65"/>
    <w:rsid w:val="00291791"/>
    <w:rsid w:val="002E7FC8"/>
    <w:rsid w:val="00366869"/>
    <w:rsid w:val="00386325"/>
    <w:rsid w:val="003D0C3B"/>
    <w:rsid w:val="00426DF9"/>
    <w:rsid w:val="004419F1"/>
    <w:rsid w:val="00447C9A"/>
    <w:rsid w:val="004B7FF5"/>
    <w:rsid w:val="004D6841"/>
    <w:rsid w:val="00583E50"/>
    <w:rsid w:val="00684A1B"/>
    <w:rsid w:val="007748B0"/>
    <w:rsid w:val="007867CC"/>
    <w:rsid w:val="00815BD6"/>
    <w:rsid w:val="00870F95"/>
    <w:rsid w:val="008A6A6A"/>
    <w:rsid w:val="008F6B8B"/>
    <w:rsid w:val="009B620A"/>
    <w:rsid w:val="009D5B66"/>
    <w:rsid w:val="00A22D20"/>
    <w:rsid w:val="00A415D4"/>
    <w:rsid w:val="00A7382F"/>
    <w:rsid w:val="00AD596D"/>
    <w:rsid w:val="00C635D5"/>
    <w:rsid w:val="00E66258"/>
    <w:rsid w:val="00F57E01"/>
    <w:rsid w:val="00F67601"/>
    <w:rsid w:val="00FB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676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6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2</Pages>
  <Words>18</Words>
  <Characters>105</Characters>
  <Application>Microsoft Office Word</Application>
  <DocSecurity>0</DocSecurity>
  <Lines>1</Lines>
  <Paragraphs>1</Paragraphs>
  <ScaleCrop>false</ScaleCrop>
  <Company/>
  <LinksUpToDate>false</LinksUpToDate>
  <CharactersWithSpaces>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1</cp:revision>
  <dcterms:created xsi:type="dcterms:W3CDTF">2021-09-18T23:58:00Z</dcterms:created>
  <dcterms:modified xsi:type="dcterms:W3CDTF">2021-09-20T22:31:00Z</dcterms:modified>
</cp:coreProperties>
</file>